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FACA4" w14:textId="59A3313F" w:rsidR="00DE441E" w:rsidRDefault="007F797F" w:rsidP="002939E6">
      <w:pPr>
        <w:rPr>
          <w:b/>
          <w:bCs/>
        </w:rPr>
      </w:pPr>
      <w:r w:rsidRPr="00DE441E">
        <w:rPr>
          <w:b/>
          <w:bCs/>
        </w:rPr>
        <w:t>Tisková zpráva</w:t>
      </w:r>
      <w:r w:rsidR="00DE441E" w:rsidRPr="00DE441E">
        <w:rPr>
          <w:b/>
          <w:bCs/>
        </w:rPr>
        <w:t xml:space="preserve"> | </w:t>
      </w:r>
      <w:r w:rsidR="0039462D">
        <w:rPr>
          <w:b/>
          <w:bCs/>
        </w:rPr>
        <w:t>3</w:t>
      </w:r>
      <w:r w:rsidRPr="00DE441E">
        <w:rPr>
          <w:b/>
          <w:bCs/>
        </w:rPr>
        <w:t xml:space="preserve">. </w:t>
      </w:r>
      <w:r w:rsidR="0039462D">
        <w:rPr>
          <w:b/>
          <w:bCs/>
        </w:rPr>
        <w:t>června</w:t>
      </w:r>
      <w:r w:rsidRPr="00DE441E">
        <w:rPr>
          <w:b/>
          <w:bCs/>
        </w:rPr>
        <w:t xml:space="preserve"> 2020</w:t>
      </w:r>
    </w:p>
    <w:p w14:paraId="0BAD1869" w14:textId="77777777" w:rsidR="0039462D" w:rsidRDefault="0039462D" w:rsidP="0039462D">
      <w:pPr>
        <w:rPr>
          <w:b/>
          <w:bCs/>
        </w:rPr>
      </w:pPr>
    </w:p>
    <w:p w14:paraId="64A52F67" w14:textId="726E472A" w:rsidR="0039462D" w:rsidRPr="0039462D" w:rsidRDefault="0039462D" w:rsidP="0039462D">
      <w:pPr>
        <w:rPr>
          <w:b/>
          <w:bCs/>
          <w:sz w:val="28"/>
          <w:szCs w:val="28"/>
        </w:rPr>
      </w:pPr>
      <w:r w:rsidRPr="0039462D">
        <w:rPr>
          <w:b/>
          <w:bCs/>
          <w:sz w:val="28"/>
          <w:szCs w:val="28"/>
        </w:rPr>
        <w:t xml:space="preserve">Generacím přiblížil letectví, teď se spisovateli </w:t>
      </w:r>
      <w:proofErr w:type="spellStart"/>
      <w:r w:rsidRPr="0039462D">
        <w:rPr>
          <w:b/>
          <w:bCs/>
          <w:sz w:val="28"/>
          <w:szCs w:val="28"/>
        </w:rPr>
        <w:t>Šorelovi</w:t>
      </w:r>
      <w:proofErr w:type="spellEnd"/>
      <w:r w:rsidRPr="0039462D">
        <w:rPr>
          <w:b/>
          <w:bCs/>
          <w:sz w:val="28"/>
          <w:szCs w:val="28"/>
        </w:rPr>
        <w:t xml:space="preserve"> skládají na rehabilitaci</w:t>
      </w:r>
    </w:p>
    <w:p w14:paraId="2071024F" w14:textId="77777777" w:rsidR="0039462D" w:rsidRPr="00C32829" w:rsidRDefault="0039462D" w:rsidP="0039462D">
      <w:pPr>
        <w:jc w:val="both"/>
        <w:rPr>
          <w:b/>
          <w:bCs/>
        </w:rPr>
      </w:pPr>
      <w:r w:rsidRPr="00661362">
        <w:rPr>
          <w:b/>
          <w:bCs/>
        </w:rPr>
        <w:t xml:space="preserve">Už stovky dárců přispěly do sbírky pro Václava </w:t>
      </w:r>
      <w:proofErr w:type="spellStart"/>
      <w:r w:rsidRPr="00661362">
        <w:rPr>
          <w:b/>
          <w:bCs/>
        </w:rPr>
        <w:t>Šorela</w:t>
      </w:r>
      <w:proofErr w:type="spellEnd"/>
      <w:r w:rsidRPr="00661362">
        <w:rPr>
          <w:b/>
          <w:bCs/>
        </w:rPr>
        <w:t xml:space="preserve">, autora legendárních příběhů a komiksů s leteckou a sci-fi tematikou, které publikoval knižně či v časopise ABC. Po lednové mozkové příhodě je Václav </w:t>
      </w:r>
      <w:proofErr w:type="spellStart"/>
      <w:r w:rsidRPr="00661362">
        <w:rPr>
          <w:b/>
          <w:bCs/>
        </w:rPr>
        <w:t>Šorel</w:t>
      </w:r>
      <w:proofErr w:type="spellEnd"/>
      <w:r w:rsidRPr="00661362">
        <w:rPr>
          <w:b/>
          <w:bCs/>
        </w:rPr>
        <w:t xml:space="preserve"> upoutaný na lůžko. Peníze ze sbírky, kterou spustila platforma znesnáze21, pomohou </w:t>
      </w:r>
      <w:r w:rsidRPr="00C32829">
        <w:rPr>
          <w:b/>
          <w:bCs/>
        </w:rPr>
        <w:t>uhradit náklady za rehabilitaci ve specializovaném zařízení. Doposud dárci přispěli téměř 3</w:t>
      </w:r>
      <w:r>
        <w:rPr>
          <w:b/>
          <w:bCs/>
        </w:rPr>
        <w:t>5</w:t>
      </w:r>
      <w:r w:rsidRPr="00C32829">
        <w:rPr>
          <w:b/>
          <w:bCs/>
        </w:rPr>
        <w:t>0 000 korun. Patronem sbírky je filantrop a triatlonista Tomáš Slavata.</w:t>
      </w:r>
    </w:p>
    <w:p w14:paraId="2A725C27" w14:textId="0AAC8CDA" w:rsidR="0039462D" w:rsidRPr="00C32829" w:rsidRDefault="0039462D" w:rsidP="0039462D">
      <w:pPr>
        <w:jc w:val="both"/>
      </w:pPr>
      <w:r w:rsidRPr="00C32829">
        <w:t>„</w:t>
      </w:r>
      <w:r w:rsidRPr="00C32829">
        <w:rPr>
          <w:i/>
          <w:iCs/>
        </w:rPr>
        <w:t xml:space="preserve">Tvorba Václava </w:t>
      </w:r>
      <w:proofErr w:type="spellStart"/>
      <w:r w:rsidRPr="00C32829">
        <w:rPr>
          <w:i/>
          <w:iCs/>
        </w:rPr>
        <w:t>Šorela</w:t>
      </w:r>
      <w:proofErr w:type="spellEnd"/>
      <w:r w:rsidRPr="00C32829">
        <w:rPr>
          <w:i/>
          <w:iCs/>
        </w:rPr>
        <w:t xml:space="preserve"> přiblížila letectví a kosmonautiku generacím čtenářů a modelářů, mám velkou radost, že se díky sbírce zvedla obrovská vlna podpory a dárci už přispěli více jak polovin</w:t>
      </w:r>
      <w:r w:rsidR="00A927B4">
        <w:rPr>
          <w:i/>
          <w:iCs/>
        </w:rPr>
        <w:t>o</w:t>
      </w:r>
      <w:r w:rsidRPr="00C32829">
        <w:rPr>
          <w:i/>
          <w:iCs/>
        </w:rPr>
        <w:t>u z potřebných 500 tisíc korun</w:t>
      </w:r>
      <w:r w:rsidRPr="00C32829">
        <w:t xml:space="preserve">,“ říká Tomáš Slavata, patron sbírky </w:t>
      </w:r>
      <w:hyperlink r:id="rId8" w:history="1">
        <w:r w:rsidRPr="00A927B4">
          <w:rPr>
            <w:rStyle w:val="Hypertextovodkaz"/>
          </w:rPr>
          <w:t>Úspěšný návrat do života pro Václa</w:t>
        </w:r>
        <w:r w:rsidRPr="00A927B4">
          <w:rPr>
            <w:rStyle w:val="Hypertextovodkaz"/>
          </w:rPr>
          <w:t>v</w:t>
        </w:r>
        <w:r w:rsidRPr="00A927B4">
          <w:rPr>
            <w:rStyle w:val="Hypertextovodkaz"/>
          </w:rPr>
          <w:t xml:space="preserve">a </w:t>
        </w:r>
        <w:proofErr w:type="spellStart"/>
        <w:r w:rsidRPr="00A927B4">
          <w:rPr>
            <w:rStyle w:val="Hypertextovodkaz"/>
          </w:rPr>
          <w:t>Šorela</w:t>
        </w:r>
        <w:proofErr w:type="spellEnd"/>
      </w:hyperlink>
      <w:r w:rsidRPr="00C32829">
        <w:t>.</w:t>
      </w:r>
    </w:p>
    <w:p w14:paraId="00461AA4" w14:textId="0F1892F9" w:rsidR="0039462D" w:rsidRPr="00C32829" w:rsidRDefault="0039462D" w:rsidP="0039462D">
      <w:pPr>
        <w:jc w:val="both"/>
      </w:pPr>
      <w:r w:rsidRPr="00C32829">
        <w:t xml:space="preserve">Václav </w:t>
      </w:r>
      <w:proofErr w:type="spellStart"/>
      <w:r w:rsidRPr="00C32829">
        <w:t>Šorel</w:t>
      </w:r>
      <w:proofErr w:type="spellEnd"/>
      <w:r w:rsidRPr="00C32829">
        <w:t xml:space="preserve"> byl i ve svých 82 letech stále činorodým autorem, plným elánu a nových nápadů. Připravoval do tisku nové knihy, ale následky lednové mozkové příhody ho upoutaly na lůžko. Jeho zdravotní stav by mohl zásadním způsobem zlepšit pobyt ve specializovaném rehabilitačním ústavu. Právě na úhradu nákladů za</w:t>
      </w:r>
      <w:r>
        <w:t xml:space="preserve"> tento</w:t>
      </w:r>
      <w:r w:rsidRPr="00C32829">
        <w:t xml:space="preserve"> pobyt poslouží výtěžek sbírky.</w:t>
      </w:r>
    </w:p>
    <w:p w14:paraId="1C78AA38" w14:textId="77777777" w:rsidR="0039462D" w:rsidRPr="00C32829" w:rsidRDefault="0039462D" w:rsidP="0039462D">
      <w:pPr>
        <w:jc w:val="both"/>
      </w:pPr>
      <w:r w:rsidRPr="00C32829">
        <w:t xml:space="preserve">Velký ohlas má sbírka mezi modeláři a čtenáři </w:t>
      </w:r>
      <w:proofErr w:type="spellStart"/>
      <w:r w:rsidRPr="00C32829">
        <w:t>Šorelových</w:t>
      </w:r>
      <w:proofErr w:type="spellEnd"/>
      <w:r w:rsidRPr="00C32829">
        <w:t xml:space="preserve"> příběhů. Mnozí ke svým příspěvkům připojují i vzkazy plné podpory.</w:t>
      </w:r>
    </w:p>
    <w:p w14:paraId="5C26F95D" w14:textId="77777777" w:rsidR="0039462D" w:rsidRPr="00C32829" w:rsidRDefault="0039462D" w:rsidP="0039462D">
      <w:pPr>
        <w:jc w:val="both"/>
      </w:pPr>
      <w:r w:rsidRPr="00C32829">
        <w:t>„</w:t>
      </w:r>
      <w:r w:rsidRPr="00C32829">
        <w:rPr>
          <w:i/>
          <w:iCs/>
        </w:rPr>
        <w:t>Díky za krásné sci-fi komiksy a další dobrodružné příběhy z letectví v časopise ABC, v našem dětství to bylo něco – živá voda, otevřené brány do jiných světů... Přeji brzké uzdravení</w:t>
      </w:r>
      <w:r w:rsidRPr="00C32829">
        <w:t>,“ uvedl například dárce Zbyněk Konvička.</w:t>
      </w:r>
    </w:p>
    <w:p w14:paraId="5E3956E6" w14:textId="77777777" w:rsidR="0039462D" w:rsidRPr="00C32829" w:rsidRDefault="0039462D" w:rsidP="0039462D">
      <w:pPr>
        <w:jc w:val="both"/>
      </w:pPr>
      <w:r w:rsidRPr="00C32829">
        <w:t>„</w:t>
      </w:r>
      <w:r w:rsidRPr="00C32829">
        <w:rPr>
          <w:i/>
          <w:iCs/>
        </w:rPr>
        <w:t xml:space="preserve">Přál bych si, aby se díky sbírce podařilo zajistit panu </w:t>
      </w:r>
      <w:proofErr w:type="spellStart"/>
      <w:r w:rsidRPr="00C32829">
        <w:rPr>
          <w:i/>
          <w:iCs/>
        </w:rPr>
        <w:t>Šorelovi</w:t>
      </w:r>
      <w:proofErr w:type="spellEnd"/>
      <w:r w:rsidRPr="00C32829">
        <w:rPr>
          <w:i/>
          <w:iCs/>
        </w:rPr>
        <w:t xml:space="preserve"> kvalitní rehabilitační péči a on se mohl vrátit ke své tvorbě, a nejen dětem přinesl další krásné příběhy, se kterými se podívají vzhůru do oblak</w:t>
      </w:r>
      <w:r w:rsidRPr="00C32829">
        <w:t>,“ dodává Tomáš Slavata.</w:t>
      </w:r>
    </w:p>
    <w:p w14:paraId="58C7A7E5" w14:textId="77777777" w:rsidR="0039462D" w:rsidRPr="00C32829" w:rsidRDefault="0039462D" w:rsidP="0039462D">
      <w:pPr>
        <w:jc w:val="both"/>
      </w:pPr>
      <w:r w:rsidRPr="00C32829">
        <w:t xml:space="preserve">Václav </w:t>
      </w:r>
      <w:proofErr w:type="spellStart"/>
      <w:r w:rsidRPr="00C32829">
        <w:t>Šorel</w:t>
      </w:r>
      <w:proofErr w:type="spellEnd"/>
      <w:r w:rsidRPr="00C32829">
        <w:t xml:space="preserve"> je spisovatel a scenárista, autor řady historických publikací z oboru letectví, ale i románů a komiksů z oblasti sci-fi. Byl zástupcem šéfredaktora v dětském časopisu ABC, dlouhodobě se zaměřoval na letecké a plastikové modelářství. Je držitelem Ceny Syndikátu novinářů za dvoudílnou Encyklopedii českého a slovenského letectví.</w:t>
      </w:r>
    </w:p>
    <w:p w14:paraId="7E80DD12" w14:textId="2E6DBC77" w:rsidR="0039462D" w:rsidRPr="00C32829" w:rsidRDefault="0039462D" w:rsidP="0039462D">
      <w:pPr>
        <w:jc w:val="both"/>
      </w:pPr>
      <w:r w:rsidRPr="00C32829">
        <w:t xml:space="preserve">Tomáš Slavata je český sportovec a filantrop, který dlouhodobě pomáhá především dětem ze sociálně slabých poměrů a z dětských domovů, pořádá pro ně například triatlonové závody. </w:t>
      </w:r>
      <w:r>
        <w:t>Při pandemii onemocnění covid-19</w:t>
      </w:r>
      <w:r w:rsidR="00A927B4">
        <w:t xml:space="preserve"> </w:t>
      </w:r>
      <w:r>
        <w:t>zorganizoval pomoc pro dětské domovy a spolu s dalšími dobrovolníky do nich rozvážel dezinfekce, roušky či vitamíny.</w:t>
      </w:r>
    </w:p>
    <w:p w14:paraId="768BD98C" w14:textId="77777777" w:rsidR="00DC0B13" w:rsidRDefault="00DC0B13" w:rsidP="000A50FD">
      <w:pPr>
        <w:rPr>
          <w:b/>
          <w:bCs/>
        </w:rPr>
      </w:pPr>
    </w:p>
    <w:p w14:paraId="2ADB3DB1" w14:textId="01DF78CC" w:rsidR="00E433C9" w:rsidRPr="006832BC" w:rsidRDefault="00E91428" w:rsidP="000A50FD">
      <w:r w:rsidRPr="006832BC">
        <w:rPr>
          <w:b/>
          <w:bCs/>
        </w:rPr>
        <w:t>Kontakt pro novináře</w:t>
      </w:r>
      <w:r w:rsidR="002939E6" w:rsidRPr="006832BC">
        <w:br/>
      </w:r>
      <w:r w:rsidR="00643FDE" w:rsidRPr="006832BC">
        <w:t xml:space="preserve">Martina Nováková, </w:t>
      </w:r>
      <w:r w:rsidR="00D0227C" w:rsidRPr="006832BC">
        <w:t>mediální zás</w:t>
      </w:r>
      <w:r w:rsidR="006832BC" w:rsidRPr="006832BC">
        <w:t>tupce</w:t>
      </w:r>
      <w:r w:rsidR="002939E6" w:rsidRPr="006832BC">
        <w:br/>
      </w:r>
      <w:r w:rsidR="00E423B4" w:rsidRPr="006832BC">
        <w:rPr>
          <w:sz w:val="28"/>
          <w:szCs w:val="28"/>
        </w:rPr>
        <w:sym w:font="Wingdings" w:char="F029"/>
      </w:r>
      <w:r w:rsidR="00E423B4" w:rsidRPr="006832BC">
        <w:t xml:space="preserve"> </w:t>
      </w:r>
      <w:r w:rsidR="00A51F54" w:rsidRPr="006832BC">
        <w:t>603 143 244</w:t>
      </w:r>
      <w:r w:rsidR="00E433C9" w:rsidRPr="006832BC">
        <w:br/>
      </w:r>
      <w:r w:rsidR="00E433C9" w:rsidRPr="006832BC">
        <w:sym w:font="Wingdings" w:char="F02A"/>
      </w:r>
      <w:r w:rsidR="00E433C9" w:rsidRPr="006832BC">
        <w:t xml:space="preserve"> </w:t>
      </w:r>
      <w:r w:rsidR="00643FDE" w:rsidRPr="006832BC">
        <w:t>martina.novakova@nfpomoci.cz</w:t>
      </w:r>
    </w:p>
    <w:sectPr w:rsidR="00E433C9" w:rsidRPr="006832BC" w:rsidSect="0039462D">
      <w:headerReference w:type="default" r:id="rId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15831" w14:textId="77777777" w:rsidR="00E8502F" w:rsidRDefault="00E8502F" w:rsidP="002939E6">
      <w:pPr>
        <w:spacing w:after="0" w:line="240" w:lineRule="auto"/>
      </w:pPr>
      <w:r>
        <w:separator/>
      </w:r>
    </w:p>
  </w:endnote>
  <w:endnote w:type="continuationSeparator" w:id="0">
    <w:p w14:paraId="4CDDC896" w14:textId="77777777" w:rsidR="00E8502F" w:rsidRDefault="00E8502F" w:rsidP="00293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5C41F" w14:textId="77777777" w:rsidR="00E8502F" w:rsidRDefault="00E8502F" w:rsidP="002939E6">
      <w:pPr>
        <w:spacing w:after="0" w:line="240" w:lineRule="auto"/>
      </w:pPr>
      <w:r>
        <w:separator/>
      </w:r>
    </w:p>
  </w:footnote>
  <w:footnote w:type="continuationSeparator" w:id="0">
    <w:p w14:paraId="632B1341" w14:textId="77777777" w:rsidR="00E8502F" w:rsidRDefault="00E8502F" w:rsidP="00293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E385B" w14:textId="3CE2BF4C" w:rsidR="003C4DAE" w:rsidRDefault="003C4DAE" w:rsidP="00B819CC">
    <w:pPr>
      <w:pStyle w:val="Zhlav"/>
      <w:jc w:val="right"/>
    </w:pPr>
    <w:r>
      <w:rPr>
        <w:noProof/>
        <w:lang w:eastAsia="cs-CZ"/>
      </w:rPr>
      <w:drawing>
        <wp:inline distT="0" distB="0" distL="0" distR="0" wp14:anchorId="098ABF0F" wp14:editId="1A59DDEE">
          <wp:extent cx="1127125" cy="780652"/>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2551" cy="8121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3550E6"/>
    <w:multiLevelType w:val="hybridMultilevel"/>
    <w:tmpl w:val="C7FA3528"/>
    <w:lvl w:ilvl="0" w:tplc="EED2B184">
      <w:start w:val="2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jGwtDA0MjW0NDVU0lEKTi0uzszPAykwrAUAUj8huCwAAAA="/>
  </w:docVars>
  <w:rsids>
    <w:rsidRoot w:val="007F797F"/>
    <w:rsid w:val="000036EF"/>
    <w:rsid w:val="00010B9E"/>
    <w:rsid w:val="00031E95"/>
    <w:rsid w:val="0003657A"/>
    <w:rsid w:val="00037A84"/>
    <w:rsid w:val="00047270"/>
    <w:rsid w:val="00047BAD"/>
    <w:rsid w:val="00065F22"/>
    <w:rsid w:val="000A50FD"/>
    <w:rsid w:val="000B6BE6"/>
    <w:rsid w:val="000C686D"/>
    <w:rsid w:val="000E56BC"/>
    <w:rsid w:val="00121A94"/>
    <w:rsid w:val="00126C02"/>
    <w:rsid w:val="00150738"/>
    <w:rsid w:val="00163507"/>
    <w:rsid w:val="00166194"/>
    <w:rsid w:val="00182A78"/>
    <w:rsid w:val="001D4604"/>
    <w:rsid w:val="00220F7D"/>
    <w:rsid w:val="0022225C"/>
    <w:rsid w:val="00226927"/>
    <w:rsid w:val="002474EB"/>
    <w:rsid w:val="00252DEB"/>
    <w:rsid w:val="00255F59"/>
    <w:rsid w:val="002641AA"/>
    <w:rsid w:val="002803FC"/>
    <w:rsid w:val="002922D2"/>
    <w:rsid w:val="002939E6"/>
    <w:rsid w:val="002D2A3B"/>
    <w:rsid w:val="002E1976"/>
    <w:rsid w:val="002E4641"/>
    <w:rsid w:val="002F5206"/>
    <w:rsid w:val="00315713"/>
    <w:rsid w:val="0033385A"/>
    <w:rsid w:val="00343198"/>
    <w:rsid w:val="0035139B"/>
    <w:rsid w:val="00353E67"/>
    <w:rsid w:val="003941A1"/>
    <w:rsid w:val="0039462D"/>
    <w:rsid w:val="003B4218"/>
    <w:rsid w:val="003C4DAE"/>
    <w:rsid w:val="003E1BBE"/>
    <w:rsid w:val="003E53D4"/>
    <w:rsid w:val="003E5CD5"/>
    <w:rsid w:val="003E7574"/>
    <w:rsid w:val="003F6859"/>
    <w:rsid w:val="0040236B"/>
    <w:rsid w:val="004139EC"/>
    <w:rsid w:val="00440FE3"/>
    <w:rsid w:val="004415BB"/>
    <w:rsid w:val="00442176"/>
    <w:rsid w:val="0045251F"/>
    <w:rsid w:val="00472465"/>
    <w:rsid w:val="00485F32"/>
    <w:rsid w:val="00490A9E"/>
    <w:rsid w:val="004964F2"/>
    <w:rsid w:val="004A7BBB"/>
    <w:rsid w:val="004B7170"/>
    <w:rsid w:val="004D6B99"/>
    <w:rsid w:val="004E29D6"/>
    <w:rsid w:val="004F0F5D"/>
    <w:rsid w:val="005302F8"/>
    <w:rsid w:val="00577383"/>
    <w:rsid w:val="00584153"/>
    <w:rsid w:val="0059722E"/>
    <w:rsid w:val="005A5DE6"/>
    <w:rsid w:val="005A6E64"/>
    <w:rsid w:val="005C42B8"/>
    <w:rsid w:val="005E152E"/>
    <w:rsid w:val="005F489F"/>
    <w:rsid w:val="00613916"/>
    <w:rsid w:val="00616EB3"/>
    <w:rsid w:val="006202B1"/>
    <w:rsid w:val="00643FDE"/>
    <w:rsid w:val="0065323F"/>
    <w:rsid w:val="0065577E"/>
    <w:rsid w:val="00667F34"/>
    <w:rsid w:val="00671371"/>
    <w:rsid w:val="006832BC"/>
    <w:rsid w:val="0070228A"/>
    <w:rsid w:val="007246B2"/>
    <w:rsid w:val="0072713C"/>
    <w:rsid w:val="007606FC"/>
    <w:rsid w:val="007855B1"/>
    <w:rsid w:val="007925F1"/>
    <w:rsid w:val="007A630D"/>
    <w:rsid w:val="007E4B25"/>
    <w:rsid w:val="007F797F"/>
    <w:rsid w:val="00822316"/>
    <w:rsid w:val="00835844"/>
    <w:rsid w:val="00841C32"/>
    <w:rsid w:val="008634E8"/>
    <w:rsid w:val="00872790"/>
    <w:rsid w:val="0088200B"/>
    <w:rsid w:val="00886DE0"/>
    <w:rsid w:val="00905840"/>
    <w:rsid w:val="0092579F"/>
    <w:rsid w:val="00963D28"/>
    <w:rsid w:val="00973DC9"/>
    <w:rsid w:val="0099631F"/>
    <w:rsid w:val="009B2651"/>
    <w:rsid w:val="009C69A2"/>
    <w:rsid w:val="009D1A59"/>
    <w:rsid w:val="009D46BB"/>
    <w:rsid w:val="00A005C8"/>
    <w:rsid w:val="00A01649"/>
    <w:rsid w:val="00A05082"/>
    <w:rsid w:val="00A51F54"/>
    <w:rsid w:val="00A616D2"/>
    <w:rsid w:val="00A8181A"/>
    <w:rsid w:val="00A82A5C"/>
    <w:rsid w:val="00A840E9"/>
    <w:rsid w:val="00A927B4"/>
    <w:rsid w:val="00AA5F6E"/>
    <w:rsid w:val="00AD7CA7"/>
    <w:rsid w:val="00B5725C"/>
    <w:rsid w:val="00B6312B"/>
    <w:rsid w:val="00B819CC"/>
    <w:rsid w:val="00BA104A"/>
    <w:rsid w:val="00BA46EF"/>
    <w:rsid w:val="00BB2896"/>
    <w:rsid w:val="00BC6FE4"/>
    <w:rsid w:val="00BD5AFF"/>
    <w:rsid w:val="00BE1296"/>
    <w:rsid w:val="00BE60D8"/>
    <w:rsid w:val="00BF0751"/>
    <w:rsid w:val="00BF7D79"/>
    <w:rsid w:val="00C049B3"/>
    <w:rsid w:val="00C253CD"/>
    <w:rsid w:val="00C7596D"/>
    <w:rsid w:val="00C877E6"/>
    <w:rsid w:val="00C92739"/>
    <w:rsid w:val="00CE1670"/>
    <w:rsid w:val="00D0227C"/>
    <w:rsid w:val="00D03582"/>
    <w:rsid w:val="00D15FF1"/>
    <w:rsid w:val="00D174DE"/>
    <w:rsid w:val="00D36BDE"/>
    <w:rsid w:val="00D40E14"/>
    <w:rsid w:val="00D64FF8"/>
    <w:rsid w:val="00D91BDC"/>
    <w:rsid w:val="00DB3F47"/>
    <w:rsid w:val="00DC0B13"/>
    <w:rsid w:val="00DD3F42"/>
    <w:rsid w:val="00DE441E"/>
    <w:rsid w:val="00E10195"/>
    <w:rsid w:val="00E26C79"/>
    <w:rsid w:val="00E3553A"/>
    <w:rsid w:val="00E423B4"/>
    <w:rsid w:val="00E433C9"/>
    <w:rsid w:val="00E8502F"/>
    <w:rsid w:val="00E877A7"/>
    <w:rsid w:val="00E91428"/>
    <w:rsid w:val="00E9242B"/>
    <w:rsid w:val="00EA6E17"/>
    <w:rsid w:val="00ED1903"/>
    <w:rsid w:val="00EE2EC2"/>
    <w:rsid w:val="00F05307"/>
    <w:rsid w:val="00F068DF"/>
    <w:rsid w:val="00F16ADE"/>
    <w:rsid w:val="00F30494"/>
    <w:rsid w:val="00F65E66"/>
    <w:rsid w:val="00F67038"/>
    <w:rsid w:val="00F86F91"/>
    <w:rsid w:val="00F92F30"/>
    <w:rsid w:val="00FC145B"/>
    <w:rsid w:val="00FE40E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C0F84"/>
  <w15:chartTrackingRefBased/>
  <w15:docId w15:val="{B143BE4E-74E9-45A4-9E34-196060E6C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BB289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B2896"/>
    <w:rPr>
      <w:rFonts w:ascii="Segoe UI" w:hAnsi="Segoe UI" w:cs="Segoe UI"/>
      <w:sz w:val="18"/>
      <w:szCs w:val="18"/>
    </w:rPr>
  </w:style>
  <w:style w:type="paragraph" w:styleId="Odstavecseseznamem">
    <w:name w:val="List Paragraph"/>
    <w:basedOn w:val="Normln"/>
    <w:uiPriority w:val="34"/>
    <w:qFormat/>
    <w:rsid w:val="000A50FD"/>
    <w:pPr>
      <w:ind w:left="720"/>
      <w:contextualSpacing/>
    </w:pPr>
  </w:style>
  <w:style w:type="paragraph" w:styleId="Zhlav">
    <w:name w:val="header"/>
    <w:basedOn w:val="Normln"/>
    <w:link w:val="ZhlavChar"/>
    <w:uiPriority w:val="99"/>
    <w:unhideWhenUsed/>
    <w:rsid w:val="002939E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939E6"/>
  </w:style>
  <w:style w:type="paragraph" w:styleId="Zpat">
    <w:name w:val="footer"/>
    <w:basedOn w:val="Normln"/>
    <w:link w:val="ZpatChar"/>
    <w:uiPriority w:val="99"/>
    <w:unhideWhenUsed/>
    <w:rsid w:val="002939E6"/>
    <w:pPr>
      <w:tabs>
        <w:tab w:val="center" w:pos="4536"/>
        <w:tab w:val="right" w:pos="9072"/>
      </w:tabs>
      <w:spacing w:after="0" w:line="240" w:lineRule="auto"/>
    </w:pPr>
  </w:style>
  <w:style w:type="character" w:customStyle="1" w:styleId="ZpatChar">
    <w:name w:val="Zápatí Char"/>
    <w:basedOn w:val="Standardnpsmoodstavce"/>
    <w:link w:val="Zpat"/>
    <w:uiPriority w:val="99"/>
    <w:rsid w:val="002939E6"/>
  </w:style>
  <w:style w:type="character" w:styleId="Odkaznakoment">
    <w:name w:val="annotation reference"/>
    <w:basedOn w:val="Standardnpsmoodstavce"/>
    <w:uiPriority w:val="99"/>
    <w:semiHidden/>
    <w:unhideWhenUsed/>
    <w:rsid w:val="00442176"/>
    <w:rPr>
      <w:sz w:val="16"/>
      <w:szCs w:val="16"/>
    </w:rPr>
  </w:style>
  <w:style w:type="paragraph" w:styleId="Textkomente">
    <w:name w:val="annotation text"/>
    <w:basedOn w:val="Normln"/>
    <w:link w:val="TextkomenteChar"/>
    <w:uiPriority w:val="99"/>
    <w:semiHidden/>
    <w:unhideWhenUsed/>
    <w:rsid w:val="00442176"/>
    <w:pPr>
      <w:spacing w:line="240" w:lineRule="auto"/>
    </w:pPr>
    <w:rPr>
      <w:sz w:val="20"/>
      <w:szCs w:val="20"/>
    </w:rPr>
  </w:style>
  <w:style w:type="character" w:customStyle="1" w:styleId="TextkomenteChar">
    <w:name w:val="Text komentáře Char"/>
    <w:basedOn w:val="Standardnpsmoodstavce"/>
    <w:link w:val="Textkomente"/>
    <w:uiPriority w:val="99"/>
    <w:semiHidden/>
    <w:rsid w:val="00442176"/>
    <w:rPr>
      <w:sz w:val="20"/>
      <w:szCs w:val="20"/>
    </w:rPr>
  </w:style>
  <w:style w:type="paragraph" w:styleId="Pedmtkomente">
    <w:name w:val="annotation subject"/>
    <w:basedOn w:val="Textkomente"/>
    <w:next w:val="Textkomente"/>
    <w:link w:val="PedmtkomenteChar"/>
    <w:uiPriority w:val="99"/>
    <w:semiHidden/>
    <w:unhideWhenUsed/>
    <w:rsid w:val="00442176"/>
    <w:rPr>
      <w:b/>
      <w:bCs/>
    </w:rPr>
  </w:style>
  <w:style w:type="character" w:customStyle="1" w:styleId="PedmtkomenteChar">
    <w:name w:val="Předmět komentáře Char"/>
    <w:basedOn w:val="TextkomenteChar"/>
    <w:link w:val="Pedmtkomente"/>
    <w:uiPriority w:val="99"/>
    <w:semiHidden/>
    <w:rsid w:val="00442176"/>
    <w:rPr>
      <w:b/>
      <w:bCs/>
      <w:sz w:val="20"/>
      <w:szCs w:val="20"/>
    </w:rPr>
  </w:style>
  <w:style w:type="character" w:styleId="Hypertextovodkaz">
    <w:name w:val="Hyperlink"/>
    <w:basedOn w:val="Standardnpsmoodstavce"/>
    <w:uiPriority w:val="99"/>
    <w:unhideWhenUsed/>
    <w:rsid w:val="00643FDE"/>
    <w:rPr>
      <w:color w:val="0563C1"/>
      <w:u w:val="single"/>
    </w:rPr>
  </w:style>
  <w:style w:type="character" w:styleId="Sledovanodkaz">
    <w:name w:val="FollowedHyperlink"/>
    <w:basedOn w:val="Standardnpsmoodstavce"/>
    <w:uiPriority w:val="99"/>
    <w:semiHidden/>
    <w:unhideWhenUsed/>
    <w:rsid w:val="00F30494"/>
    <w:rPr>
      <w:color w:val="954F72" w:themeColor="followedHyperlink"/>
      <w:u w:val="single"/>
    </w:rPr>
  </w:style>
  <w:style w:type="character" w:styleId="Nevyeenzmnka">
    <w:name w:val="Unresolved Mention"/>
    <w:basedOn w:val="Standardnpsmoodstavce"/>
    <w:uiPriority w:val="99"/>
    <w:semiHidden/>
    <w:unhideWhenUsed/>
    <w:rsid w:val="00C75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154377">
      <w:bodyDiv w:val="1"/>
      <w:marLeft w:val="0"/>
      <w:marRight w:val="0"/>
      <w:marTop w:val="0"/>
      <w:marBottom w:val="0"/>
      <w:divBdr>
        <w:top w:val="none" w:sz="0" w:space="0" w:color="auto"/>
        <w:left w:val="none" w:sz="0" w:space="0" w:color="auto"/>
        <w:bottom w:val="none" w:sz="0" w:space="0" w:color="auto"/>
        <w:right w:val="none" w:sz="0" w:space="0" w:color="auto"/>
      </w:divBdr>
    </w:div>
    <w:div w:id="206998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nesnaze21.cz/sbirka/uspesny-navrat-do-zivota-pro-vaclava-sorel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67C6-1B26-43FB-B655-0293A1784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82</Words>
  <Characters>2292</Characters>
  <Application>Microsoft Office Word</Application>
  <DocSecurity>0</DocSecurity>
  <Lines>36</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orký</dc:creator>
  <cp:keywords/>
  <dc:description/>
  <cp:lastModifiedBy>Jan Horký</cp:lastModifiedBy>
  <cp:revision>3</cp:revision>
  <dcterms:created xsi:type="dcterms:W3CDTF">2020-06-03T05:55:00Z</dcterms:created>
  <dcterms:modified xsi:type="dcterms:W3CDTF">2020-06-03T05:57:00Z</dcterms:modified>
</cp:coreProperties>
</file>